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2B77" w:rsidRDefault="00AC5109">
      <w:r>
        <w:t>Human Life</w:t>
      </w:r>
    </w:p>
    <w:p w:rsidR="00E77C0A" w:rsidRDefault="00241C2C">
      <w:r>
        <w:t>Inside</w:t>
      </w:r>
      <w:r w:rsidR="008B54B7">
        <w:t xml:space="preserve"> Milky </w:t>
      </w:r>
      <w:proofErr w:type="gramStart"/>
      <w:r w:rsidR="008B54B7">
        <w:t>way</w:t>
      </w:r>
      <w:proofErr w:type="gramEnd"/>
      <w:r w:rsidR="008B54B7">
        <w:t xml:space="preserve"> galaxy, we know that </w:t>
      </w:r>
      <w:r w:rsidR="00A123A7">
        <w:t>we have many</w:t>
      </w:r>
      <w:r w:rsidR="008B54B7">
        <w:t xml:space="preserve"> planets. </w:t>
      </w:r>
      <w:proofErr w:type="gramStart"/>
      <w:r w:rsidR="008B54B7">
        <w:t>Built from Rock</w:t>
      </w:r>
      <w:r>
        <w:t>s</w:t>
      </w:r>
      <w:r w:rsidR="008B54B7">
        <w:t xml:space="preserve"> and Gases.</w:t>
      </w:r>
      <w:proofErr w:type="gramEnd"/>
    </w:p>
    <w:p w:rsidR="008B54B7" w:rsidRDefault="008B54B7">
      <w:r>
        <w:t>As far as we know “Earth” is the only planet which sustain</w:t>
      </w:r>
      <w:r w:rsidR="00A123A7">
        <w:t>s</w:t>
      </w:r>
      <w:r>
        <w:t xml:space="preserve"> life because of Water and oxygen.</w:t>
      </w:r>
    </w:p>
    <w:p w:rsidR="008B54B7" w:rsidRDefault="008B54B7">
      <w:r>
        <w:t xml:space="preserve">So sometimes I imagine we are constantly </w:t>
      </w:r>
      <w:r w:rsidR="00241C2C">
        <w:t>traveling</w:t>
      </w:r>
      <w:r>
        <w:t xml:space="preserve"> </w:t>
      </w:r>
      <w:r w:rsidR="00674DE2">
        <w:t xml:space="preserve">inside space </w:t>
      </w:r>
      <w:r>
        <w:t xml:space="preserve">sitting inside </w:t>
      </w:r>
      <w:r w:rsidR="004C3C16">
        <w:t xml:space="preserve">a </w:t>
      </w:r>
      <w:r>
        <w:t>giant round thing</w:t>
      </w:r>
      <w:r w:rsidR="004C3C16">
        <w:t xml:space="preserve"> ( Earth)</w:t>
      </w:r>
      <w:r>
        <w:t xml:space="preserve"> which is built of Rocks</w:t>
      </w:r>
      <w:r w:rsidR="004C3C16">
        <w:t xml:space="preserve">, Water, Gases, Human </w:t>
      </w:r>
      <w:r w:rsidR="00241C2C">
        <w:t>&amp; animal li</w:t>
      </w:r>
      <w:r w:rsidR="004C3C16">
        <w:t>v</w:t>
      </w:r>
      <w:r w:rsidR="00241C2C">
        <w:t>es</w:t>
      </w:r>
      <w:r w:rsidR="004C3C16">
        <w:t>.</w:t>
      </w:r>
    </w:p>
    <w:p w:rsidR="008B54B7" w:rsidRDefault="008B54B7">
      <w:r>
        <w:t>Human</w:t>
      </w:r>
      <w:r w:rsidR="00674DE2">
        <w:t>s</w:t>
      </w:r>
      <w:r>
        <w:t>/Animals are guest</w:t>
      </w:r>
      <w:r w:rsidR="00674DE2">
        <w:t>s</w:t>
      </w:r>
      <w:r>
        <w:t xml:space="preserve"> on this planet for </w:t>
      </w:r>
      <w:r w:rsidR="00674DE2">
        <w:t xml:space="preserve">a </w:t>
      </w:r>
      <w:r>
        <w:t>specific p</w:t>
      </w:r>
      <w:r w:rsidR="00143828">
        <w:t>eriod and everyone dies in the end.</w:t>
      </w:r>
    </w:p>
    <w:p w:rsidR="008B54B7" w:rsidRDefault="005F18E5">
      <w:r>
        <w:t xml:space="preserve">When any human gets birth they </w:t>
      </w:r>
      <w:r w:rsidR="00897A89">
        <w:t xml:space="preserve">are </w:t>
      </w:r>
      <w:r>
        <w:t>automatically being tagged to their parents, Religion, Color, Country, borders</w:t>
      </w:r>
      <w:r w:rsidR="00674DE2">
        <w:t>,</w:t>
      </w:r>
      <w:r>
        <w:t xml:space="preserve"> and politics.</w:t>
      </w:r>
    </w:p>
    <w:p w:rsidR="005F18E5" w:rsidRDefault="005F18E5">
      <w:r>
        <w:t xml:space="preserve">One born in </w:t>
      </w:r>
      <w:r w:rsidR="00674DE2">
        <w:t xml:space="preserve">a </w:t>
      </w:r>
      <w:r>
        <w:t>Developed country and on</w:t>
      </w:r>
      <w:r w:rsidR="00897A89">
        <w:t xml:space="preserve">e born in </w:t>
      </w:r>
      <w:r w:rsidR="00674DE2">
        <w:t xml:space="preserve">a </w:t>
      </w:r>
      <w:r w:rsidR="00897A89">
        <w:t>poor country both get</w:t>
      </w:r>
      <w:r>
        <w:t xml:space="preserve"> use</w:t>
      </w:r>
      <w:r w:rsidR="00674DE2">
        <w:t>d</w:t>
      </w:r>
      <w:r>
        <w:t xml:space="preserve"> to </w:t>
      </w:r>
      <w:r w:rsidR="00674DE2">
        <w:t xml:space="preserve">a </w:t>
      </w:r>
      <w:r>
        <w:t xml:space="preserve">different </w:t>
      </w:r>
      <w:r w:rsidR="00897A89">
        <w:t>environment</w:t>
      </w:r>
      <w:r>
        <w:t xml:space="preserve"> and struggle </w:t>
      </w:r>
      <w:r w:rsidR="00897A89">
        <w:t>through</w:t>
      </w:r>
      <w:r>
        <w:t xml:space="preserve"> their life </w:t>
      </w:r>
      <w:r w:rsidR="00674DE2">
        <w:t>unti</w:t>
      </w:r>
      <w:r>
        <w:t>l the end. I think most struggle happens with people from poor countries.</w:t>
      </w:r>
    </w:p>
    <w:p w:rsidR="005F18E5" w:rsidRDefault="005F18E5">
      <w:r>
        <w:t>In poor countries</w:t>
      </w:r>
      <w:r w:rsidR="00674DE2">
        <w:t>,</w:t>
      </w:r>
      <w:r>
        <w:t xml:space="preserve"> people fight for food, Religion, Quality of life, political stability</w:t>
      </w:r>
      <w:r w:rsidR="00674DE2">
        <w:t>,</w:t>
      </w:r>
      <w:r>
        <w:t xml:space="preserve"> and the same time people from developed countr</w:t>
      </w:r>
      <w:r w:rsidR="00674DE2">
        <w:t>ies</w:t>
      </w:r>
      <w:r>
        <w:t xml:space="preserve"> find </w:t>
      </w:r>
      <w:r w:rsidR="00674DE2">
        <w:t xml:space="preserve">a </w:t>
      </w:r>
      <w:r>
        <w:t>good job, visit many different places,  spent time with their loved once and stay away from mental stress.</w:t>
      </w:r>
    </w:p>
    <w:p w:rsidR="005F18E5" w:rsidRDefault="005F18E5">
      <w:r>
        <w:t xml:space="preserve">God gave us </w:t>
      </w:r>
      <w:r w:rsidR="00471456">
        <w:t xml:space="preserve">to </w:t>
      </w:r>
      <w:r>
        <w:t xml:space="preserve">earth and humans divided earth area into many different parts. </w:t>
      </w:r>
    </w:p>
    <w:p w:rsidR="005F18E5" w:rsidRPr="00897A89" w:rsidRDefault="005F18E5">
      <w:pPr>
        <w:rPr>
          <w:b/>
        </w:rPr>
      </w:pPr>
      <w:r>
        <w:t>If you recall the time when humans w</w:t>
      </w:r>
      <w:r w:rsidR="00471456">
        <w:t>ere</w:t>
      </w:r>
      <w:r>
        <w:t xml:space="preserve"> at their very early stage of settlement, They </w:t>
      </w:r>
      <w:r w:rsidR="00471456">
        <w:t>fight</w:t>
      </w:r>
      <w:r>
        <w:t xml:space="preserve"> combined to survive</w:t>
      </w:r>
      <w:proofErr w:type="gramStart"/>
      <w:r>
        <w:t>,  they</w:t>
      </w:r>
      <w:proofErr w:type="gramEnd"/>
      <w:r>
        <w:t xml:space="preserve"> cared for each other and they just took what was necessary for t</w:t>
      </w:r>
      <w:r w:rsidR="00897A89">
        <w:t>heir life without being racist about color, Ethnicity</w:t>
      </w:r>
      <w:r w:rsidR="00471456">
        <w:t>,</w:t>
      </w:r>
      <w:r w:rsidR="00897A89">
        <w:t xml:space="preserve"> and their belongingness. </w:t>
      </w:r>
      <w:r w:rsidR="00897A89" w:rsidRPr="00897A89">
        <w:rPr>
          <w:b/>
        </w:rPr>
        <w:t>Sorry</w:t>
      </w:r>
      <w:r w:rsidR="00471456">
        <w:rPr>
          <w:b/>
        </w:rPr>
        <w:t>,</w:t>
      </w:r>
      <w:r w:rsidR="00897A89" w:rsidRPr="00897A89">
        <w:rPr>
          <w:b/>
        </w:rPr>
        <w:t xml:space="preserve"> these concepts did not exist at that time.</w:t>
      </w:r>
    </w:p>
    <w:p w:rsidR="00241C2C" w:rsidRPr="00241C2C" w:rsidRDefault="00241C2C">
      <w:pPr>
        <w:rPr>
          <w:b/>
        </w:rPr>
      </w:pPr>
      <w:r w:rsidRPr="00241C2C">
        <w:rPr>
          <w:b/>
        </w:rPr>
        <w:t>But Remember</w:t>
      </w:r>
    </w:p>
    <w:p w:rsidR="008B54B7" w:rsidRDefault="00241C2C">
      <w:r>
        <w:t>Nature is the ultimate answer to all unequal activities. You cl</w:t>
      </w:r>
      <w:r w:rsidR="00471456">
        <w:t>ai</w:t>
      </w:r>
      <w:r>
        <w:t>m your land, your passport</w:t>
      </w:r>
      <w:r w:rsidR="00471456">
        <w:t>,</w:t>
      </w:r>
      <w:r>
        <w:t xml:space="preserve"> and your possession</w:t>
      </w:r>
      <w:r w:rsidR="00471456">
        <w:t xml:space="preserve"> but</w:t>
      </w:r>
      <w:r>
        <w:t xml:space="preserve"> once </w:t>
      </w:r>
      <w:r w:rsidR="00471456">
        <w:t>humanity</w:t>
      </w:r>
      <w:r>
        <w:t xml:space="preserve"> crosses it</w:t>
      </w:r>
      <w:r w:rsidR="00897A89">
        <w:t>s limits anywhere on this planet</w:t>
      </w:r>
      <w:r>
        <w:t xml:space="preserve"> nature will take </w:t>
      </w:r>
      <w:r w:rsidR="00897A89">
        <w:t>revenge</w:t>
      </w:r>
      <w:r>
        <w:t xml:space="preserve"> from us equally. </w:t>
      </w:r>
      <w:proofErr w:type="gramStart"/>
      <w:r>
        <w:t>Because humanity was designed to be equal and to survive equally.</w:t>
      </w:r>
      <w:proofErr w:type="gramEnd"/>
    </w:p>
    <w:p w:rsidR="00241C2C" w:rsidRDefault="00241C2C">
      <w:r>
        <w:t xml:space="preserve">We are </w:t>
      </w:r>
      <w:r w:rsidR="00897A89">
        <w:t>nowhere</w:t>
      </w:r>
      <w:r>
        <w:t xml:space="preserve"> serious </w:t>
      </w:r>
      <w:r w:rsidR="00985187">
        <w:t>about</w:t>
      </w:r>
      <w:r>
        <w:t xml:space="preserve"> climate change so just imagine there is water everyone because of very heavy rain. Every</w:t>
      </w:r>
      <w:r w:rsidR="00985187">
        <w:t>th</w:t>
      </w:r>
      <w:r>
        <w:t>ing is drown</w:t>
      </w:r>
      <w:r w:rsidR="00985187">
        <w:t>ing</w:t>
      </w:r>
      <w:r>
        <w:t xml:space="preserve"> into water. Even you </w:t>
      </w:r>
      <w:proofErr w:type="spellStart"/>
      <w:r>
        <w:t>can not</w:t>
      </w:r>
      <w:proofErr w:type="spellEnd"/>
      <w:r>
        <w:t xml:space="preserve"> guess where you are at the moment.</w:t>
      </w:r>
    </w:p>
    <w:p w:rsidR="00241C2C" w:rsidRPr="00897A89" w:rsidRDefault="00241C2C">
      <w:pPr>
        <w:rPr>
          <w:b/>
        </w:rPr>
      </w:pPr>
      <w:r w:rsidRPr="00897A89">
        <w:rPr>
          <w:b/>
        </w:rPr>
        <w:t>Then</w:t>
      </w:r>
    </w:p>
    <w:p w:rsidR="00241C2C" w:rsidRDefault="00241C2C">
      <w:r>
        <w:t>How would you claim for you</w:t>
      </w:r>
      <w:r w:rsidR="00985187">
        <w:t>r</w:t>
      </w:r>
      <w:r>
        <w:t xml:space="preserve"> land and your </w:t>
      </w:r>
      <w:r w:rsidR="00897A89">
        <w:t>possession?</w:t>
      </w:r>
      <w:r w:rsidR="00985187">
        <w:t xml:space="preserve"> </w:t>
      </w:r>
      <w:r>
        <w:t xml:space="preserve"> </w:t>
      </w:r>
      <w:r w:rsidR="00985187">
        <w:t>Y</w:t>
      </w:r>
      <w:r>
        <w:t xml:space="preserve">ou will need help from </w:t>
      </w:r>
      <w:r w:rsidR="00985187">
        <w:t>an</w:t>
      </w:r>
      <w:r>
        <w:t xml:space="preserve">other human to survive and </w:t>
      </w:r>
      <w:r w:rsidR="00897A89">
        <w:t xml:space="preserve">to </w:t>
      </w:r>
      <w:r>
        <w:t xml:space="preserve">start life </w:t>
      </w:r>
      <w:r w:rsidR="00897A89">
        <w:t xml:space="preserve">all over </w:t>
      </w:r>
      <w:r>
        <w:t>again. So you know its cycle of life.</w:t>
      </w:r>
    </w:p>
    <w:p w:rsidR="00241C2C" w:rsidRDefault="00241C2C">
      <w:r>
        <w:t xml:space="preserve">Stay away for negativity and make yourself happy from whatever you have. </w:t>
      </w:r>
    </w:p>
    <w:p w:rsidR="00241C2C" w:rsidRDefault="00985187">
      <w:r>
        <w:t>The c</w:t>
      </w:r>
      <w:r w:rsidR="00241C2C">
        <w:t>lock never stops so but you would.</w:t>
      </w:r>
      <w:bookmarkStart w:id="0" w:name="_GoBack"/>
      <w:bookmarkEnd w:id="0"/>
    </w:p>
    <w:p w:rsidR="00241C2C" w:rsidRDefault="00241C2C">
      <w:r>
        <w:t>Be kind and help each other.</w:t>
      </w:r>
      <w:r w:rsidR="00897A89">
        <w:t xml:space="preserve"> </w:t>
      </w:r>
    </w:p>
    <w:sectPr w:rsidR="00241C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Dc1NrAwtzQ1MzVV0lEKTi0uzszPAykwqgUAz9JneSwAAAA="/>
  </w:docVars>
  <w:rsids>
    <w:rsidRoot w:val="00AC5109"/>
    <w:rsid w:val="00143828"/>
    <w:rsid w:val="00241C2C"/>
    <w:rsid w:val="00471456"/>
    <w:rsid w:val="004C3C16"/>
    <w:rsid w:val="00562B77"/>
    <w:rsid w:val="005F18E5"/>
    <w:rsid w:val="00674DE2"/>
    <w:rsid w:val="00897A89"/>
    <w:rsid w:val="008B54B7"/>
    <w:rsid w:val="00985187"/>
    <w:rsid w:val="00A123A7"/>
    <w:rsid w:val="00AC5109"/>
    <w:rsid w:val="00E77C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E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18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336</Words>
  <Characters>19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rmal Kumar</dc:creator>
  <cp:lastModifiedBy>Nirmal Kumar</cp:lastModifiedBy>
  <cp:revision>10</cp:revision>
  <dcterms:created xsi:type="dcterms:W3CDTF">2020-05-11T19:05:00Z</dcterms:created>
  <dcterms:modified xsi:type="dcterms:W3CDTF">2020-05-17T08:11:00Z</dcterms:modified>
</cp:coreProperties>
</file>